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ACB15" w14:textId="1FBC3C09" w:rsidR="008918F2" w:rsidRDefault="00CF6D1B">
      <w:pPr>
        <w:pStyle w:val="Heading1"/>
      </w:pPr>
      <w:r>
        <w:t>Azure Fundamentals</w:t>
      </w:r>
    </w:p>
    <w:p w14:paraId="1357D753" w14:textId="486BBF98" w:rsidR="00CF6D1B" w:rsidRDefault="00CF6D1B" w:rsidP="00CF6D1B">
      <w:r>
        <w:t>Azure is a cloud computing platform</w:t>
      </w:r>
    </w:p>
    <w:p w14:paraId="68A2173D" w14:textId="2D626404" w:rsidR="00CF6D1B" w:rsidRDefault="00CF6D1B" w:rsidP="00CF6D1B"/>
    <w:p w14:paraId="32A3B3A9" w14:textId="4D303BCD" w:rsidR="00CF6D1B" w:rsidRDefault="00CF6D1B" w:rsidP="00CF6D1B"/>
    <w:p w14:paraId="4E730668" w14:textId="06C37287" w:rsidR="00CF6D1B" w:rsidRDefault="00CF6D1B" w:rsidP="00CF6D1B">
      <w:r>
        <w:t>Sandbox is a temporary Azure portal environment.</w:t>
      </w:r>
    </w:p>
    <w:p w14:paraId="130D6988" w14:textId="04963AA3" w:rsidR="00084D69" w:rsidRDefault="00084D69" w:rsidP="00CF6D1B"/>
    <w:p w14:paraId="1254237C" w14:textId="0A55F90A" w:rsidR="00084D69" w:rsidRDefault="00084D69" w:rsidP="00CF6D1B">
      <w:r>
        <w:t>Learning Objectives</w:t>
      </w:r>
    </w:p>
    <w:p w14:paraId="1F3FBB98" w14:textId="254FC1A0" w:rsidR="00084D69" w:rsidRDefault="00084D69" w:rsidP="00CF6D1B">
      <w:r>
        <w:tab/>
        <w:t>Define cloud computing</w:t>
      </w:r>
    </w:p>
    <w:p w14:paraId="7FC3D41D" w14:textId="3F2EC2CC" w:rsidR="00084D69" w:rsidRDefault="00084D69" w:rsidP="00CF6D1B">
      <w:r>
        <w:tab/>
        <w:t>Shared responsibility model</w:t>
      </w:r>
    </w:p>
    <w:p w14:paraId="7FF3D277" w14:textId="2653BEA8" w:rsidR="00084D69" w:rsidRDefault="00084D69" w:rsidP="00CF6D1B">
      <w:r>
        <w:tab/>
        <w:t>Cloud models (Private, public, hybrid)</w:t>
      </w:r>
    </w:p>
    <w:p w14:paraId="16E5AE45" w14:textId="48AC2C6C" w:rsidR="00084D69" w:rsidRDefault="00084D69" w:rsidP="00CF6D1B">
      <w:r>
        <w:tab/>
        <w:t>The use case for each cloud</w:t>
      </w:r>
    </w:p>
    <w:p w14:paraId="23BB2CB4" w14:textId="3718BF47" w:rsidR="00084D69" w:rsidRDefault="00084D69" w:rsidP="00CF6D1B">
      <w:r>
        <w:tab/>
        <w:t>Consumption-based model</w:t>
      </w:r>
    </w:p>
    <w:p w14:paraId="4B6ECD13" w14:textId="0FDFD58C" w:rsidR="00084D69" w:rsidRDefault="00084D69" w:rsidP="00CF6D1B">
      <w:r>
        <w:tab/>
        <w:t>Cloud pricing models</w:t>
      </w:r>
    </w:p>
    <w:p w14:paraId="1910127C" w14:textId="77777777" w:rsidR="00084D69" w:rsidRDefault="00084D69" w:rsidP="00CF6D1B"/>
    <w:p w14:paraId="646F2FFF" w14:textId="77777777" w:rsidR="00084D69" w:rsidRPr="00CF6D1B" w:rsidRDefault="00084D69" w:rsidP="00CF6D1B"/>
    <w:sectPr w:rsidR="00084D69" w:rsidRPr="00CF6D1B">
      <w:footerReference w:type="default" r:id="rId7"/>
      <w:pgSz w:w="12240" w:h="15840"/>
      <w:pgMar w:top="72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F45FEA" w14:textId="77777777" w:rsidR="00DB0169" w:rsidRDefault="00DB0169">
      <w:r>
        <w:separator/>
      </w:r>
    </w:p>
    <w:p w14:paraId="38105FC3" w14:textId="77777777" w:rsidR="00DB0169" w:rsidRDefault="00DB0169"/>
  </w:endnote>
  <w:endnote w:type="continuationSeparator" w:id="0">
    <w:p w14:paraId="32053DCF" w14:textId="77777777" w:rsidR="00DB0169" w:rsidRDefault="00DB0169">
      <w:r>
        <w:continuationSeparator/>
      </w:r>
    </w:p>
    <w:p w14:paraId="0E2102B9" w14:textId="77777777" w:rsidR="00DB0169" w:rsidRDefault="00DB01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0699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A595D9" w14:textId="77777777" w:rsidR="008918F2" w:rsidRDefault="00E34F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FD38C1" w14:textId="77777777" w:rsidR="00DB0169" w:rsidRDefault="00DB0169">
      <w:r>
        <w:separator/>
      </w:r>
    </w:p>
    <w:p w14:paraId="2B7724C6" w14:textId="77777777" w:rsidR="00DB0169" w:rsidRDefault="00DB0169"/>
  </w:footnote>
  <w:footnote w:type="continuationSeparator" w:id="0">
    <w:p w14:paraId="3943A5B7" w14:textId="77777777" w:rsidR="00DB0169" w:rsidRDefault="00DB0169">
      <w:r>
        <w:continuationSeparator/>
      </w:r>
    </w:p>
    <w:p w14:paraId="73393D16" w14:textId="77777777" w:rsidR="00DB0169" w:rsidRDefault="00DB016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0DA83E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30A86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1682D6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0906CDF"/>
    <w:multiLevelType w:val="hybridMultilevel"/>
    <w:tmpl w:val="9E244A1C"/>
    <w:lvl w:ilvl="0" w:tplc="A78AD9E8">
      <w:start w:val="1"/>
      <w:numFmt w:val="bullet"/>
      <w:pStyle w:val="List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AB4355"/>
    <w:multiLevelType w:val="hybridMultilevel"/>
    <w:tmpl w:val="0B203272"/>
    <w:lvl w:ilvl="0" w:tplc="CE0E85FE">
      <w:start w:val="1"/>
      <w:numFmt w:val="decimal"/>
      <w:pStyle w:val="ListNumber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652556937">
    <w:abstractNumId w:val="2"/>
  </w:num>
  <w:num w:numId="2" w16cid:durableId="2033802981">
    <w:abstractNumId w:val="1"/>
  </w:num>
  <w:num w:numId="3" w16cid:durableId="972442973">
    <w:abstractNumId w:val="3"/>
  </w:num>
  <w:num w:numId="4" w16cid:durableId="1234507346">
    <w:abstractNumId w:val="4"/>
  </w:num>
  <w:num w:numId="5" w16cid:durableId="1331370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zNDAxN7M0MjAwNzdV0lEKTi0uzszPAykwrAUAl9nOEywAAAA="/>
  </w:docVars>
  <w:rsids>
    <w:rsidRoot w:val="00CF6D1B"/>
    <w:rsid w:val="0004068E"/>
    <w:rsid w:val="00084D69"/>
    <w:rsid w:val="001F0CCA"/>
    <w:rsid w:val="00384C4B"/>
    <w:rsid w:val="00425F0D"/>
    <w:rsid w:val="00467017"/>
    <w:rsid w:val="00713E5A"/>
    <w:rsid w:val="008918F2"/>
    <w:rsid w:val="00A00F75"/>
    <w:rsid w:val="00B41922"/>
    <w:rsid w:val="00C130FA"/>
    <w:rsid w:val="00CF6D1B"/>
    <w:rsid w:val="00DB0169"/>
    <w:rsid w:val="00E34FED"/>
    <w:rsid w:val="00E428BD"/>
    <w:rsid w:val="00E93456"/>
    <w:rsid w:val="00EB143D"/>
    <w:rsid w:val="00F22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497A44"/>
  <w15:docId w15:val="{5CE770B4-E4C8-493B-863F-3CE3AC1C4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ja-JP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8" w:qFormat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CCA"/>
  </w:style>
  <w:style w:type="paragraph" w:styleId="Heading1">
    <w:name w:val="heading 1"/>
    <w:basedOn w:val="Normal"/>
    <w:next w:val="Normal"/>
    <w:link w:val="Heading1Char"/>
    <w:uiPriority w:val="9"/>
    <w:qFormat/>
    <w:rsid w:val="001F0CCA"/>
    <w:pPr>
      <w:keepNext/>
      <w:keepLines/>
      <w:pBdr>
        <w:bottom w:val="single" w:sz="12" w:space="12" w:color="56152F" w:themeColor="accent4"/>
      </w:pBdr>
      <w:spacing w:before="460" w:after="480"/>
      <w:contextualSpacing/>
      <w:outlineLvl w:val="0"/>
    </w:pPr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0CCA"/>
    <w:pPr>
      <w:keepNext/>
      <w:keepLines/>
      <w:spacing w:before="460"/>
      <w:contextualSpacing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0CCA"/>
    <w:pPr>
      <w:keepNext/>
      <w:keepLines/>
      <w:spacing w:before="460"/>
      <w:contextualSpacing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0CCA"/>
    <w:pPr>
      <w:keepNext/>
      <w:keepLines/>
      <w:spacing w:before="460"/>
      <w:contextualSpacing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0CCA"/>
    <w:pPr>
      <w:keepNext/>
      <w:keepLines/>
      <w:spacing w:before="460"/>
      <w:contextualSpacing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0CCA"/>
    <w:pPr>
      <w:keepNext/>
      <w:keepLines/>
      <w:spacing w:before="460"/>
      <w:contextualSpacing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0CCA"/>
    <w:pPr>
      <w:keepNext/>
      <w:keepLines/>
      <w:spacing w:before="460"/>
      <w:contextualSpacing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0CCA"/>
    <w:pPr>
      <w:keepNext/>
      <w:keepLines/>
      <w:spacing w:before="460"/>
      <w:contextualSpacing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0CCA"/>
    <w:pPr>
      <w:keepNext/>
      <w:keepLines/>
      <w:spacing w:before="460"/>
      <w:contextualSpacing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1F0CCA"/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713E5A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F0CCA"/>
    <w:rPr>
      <w:rFonts w:asciiTheme="majorHAnsi" w:eastAsiaTheme="majorEastAsia" w:hAnsiTheme="majorHAnsi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0CCA"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0CCA"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0CCA"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0CCA"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0CCA"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0CCA"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0CCA"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Hyperlink">
    <w:name w:val="Hyperlink"/>
    <w:basedOn w:val="DefaultParagraphFont"/>
    <w:uiPriority w:val="98"/>
    <w:qFormat/>
    <w:rsid w:val="00F22C48"/>
    <w:rPr>
      <w:color w:val="731C3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5F0D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F0D"/>
    <w:rPr>
      <w:rFonts w:ascii="Segoe UI" w:hAnsi="Segoe UI" w:cs="Segoe UI"/>
      <w:sz w:val="2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5F0D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5F0D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5F0D"/>
    <w:pPr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5F0D"/>
    <w:rPr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5F0D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5F0D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5F0D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5F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5F0D"/>
    <w:rPr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5F0D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5F0D"/>
    <w:rPr>
      <w:rFonts w:ascii="Segoe UI" w:hAnsi="Segoe UI" w:cs="Segoe UI"/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5F0D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5F0D"/>
    <w:rPr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5F0D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5F0D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5F0D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25F0D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425F0D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F0D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F0D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5F0D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425F0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5F0D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5F0D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5F0D"/>
    <w:rPr>
      <w:rFonts w:ascii="Consolas" w:hAnsi="Consolas"/>
      <w:sz w:val="22"/>
      <w:szCs w:val="21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13E5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13E5A"/>
    <w:rPr>
      <w:rFonts w:asciiTheme="majorHAnsi" w:eastAsiaTheme="majorEastAsia" w:hAnsiTheme="majorHAnsi" w:cstheme="majorBidi"/>
      <w:color w:val="404040" w:themeColor="text1" w:themeTint="BF"/>
      <w:sz w:val="24"/>
      <w:szCs w:val="24"/>
      <w:shd w:val="pct20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\AppData\Roaming\Microsoft\Templates\Take%20notes.dotx" TargetMode="External"/></Relationships>
</file>

<file path=word/theme/theme1.xml><?xml version="1.0" encoding="utf-8"?>
<a:theme xmlns:a="http://schemas.openxmlformats.org/drawingml/2006/main" name="Office Theme">
  <a:themeElements>
    <a:clrScheme name="Notes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731C3F"/>
      </a:accent1>
      <a:accent2>
        <a:srgbClr val="214C5E"/>
      </a:accent2>
      <a:accent3>
        <a:srgbClr val="62C7AD"/>
      </a:accent3>
      <a:accent4>
        <a:srgbClr val="56152F"/>
      </a:accent4>
      <a:accent5>
        <a:srgbClr val="D87330"/>
      </a:accent5>
      <a:accent6>
        <a:srgbClr val="DEBC53"/>
      </a:accent6>
      <a:hlink>
        <a:srgbClr val="731C3F"/>
      </a:hlink>
      <a:folHlink>
        <a:srgbClr val="214C5E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ake notes</Template>
  <TotalTime>11</TotalTime>
  <Pages>1</Pages>
  <Words>44</Words>
  <Characters>254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Azure Fundamentals</vt:lpstr>
    </vt:vector>
  </TitlesOfParts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Srinivas Noolu</cp:lastModifiedBy>
  <cp:revision>1</cp:revision>
  <dcterms:created xsi:type="dcterms:W3CDTF">2023-02-01T02:01:00Z</dcterms:created>
  <dcterms:modified xsi:type="dcterms:W3CDTF">2023-02-02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07fd5a-bf51-4c73-9d37-30edad6a35f4</vt:lpwstr>
  </property>
</Properties>
</file>